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ll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db5a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15:46Z</dcterms:created>
  <dcterms:modified xsi:type="dcterms:W3CDTF">2021-01-14T00:15:46Z</dcterms:modified>
</cp:coreProperties>
</file>